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50F004" w14:textId="4CE90C51" w:rsidR="00AF2486" w:rsidRPr="00F14019" w:rsidRDefault="00AF2486" w:rsidP="00182FD8">
      <w:pPr>
        <w:tabs>
          <w:tab w:val="left" w:leader="underscore" w:pos="9360"/>
        </w:tabs>
        <w:ind w:left="720"/>
        <w:rPr>
          <w:i/>
        </w:rPr>
      </w:pPr>
      <w:bookmarkStart w:id="0" w:name="_GoBack"/>
      <w:bookmarkEnd w:id="0"/>
      <w:r w:rsidRPr="00F14019">
        <w:rPr>
          <w:i/>
        </w:rPr>
        <w:t>Project/Team Name:</w:t>
      </w:r>
      <w:r w:rsidR="00387FEA">
        <w:rPr>
          <w:i/>
        </w:rPr>
        <w:t xml:space="preserve"> </w:t>
      </w:r>
      <w:r w:rsidRPr="00F14019">
        <w:rPr>
          <w:i/>
        </w:rPr>
        <w:tab/>
      </w:r>
    </w:p>
    <w:tbl>
      <w:tblPr>
        <w:tblStyle w:val="TableGrid"/>
        <w:tblpPr w:leftFromText="180" w:rightFromText="180" w:vertAnchor="text" w:horzAnchor="margin" w:tblpY="403"/>
        <w:tblW w:w="15030" w:type="dxa"/>
        <w:tblLayout w:type="fixed"/>
        <w:tblLook w:val="04A0" w:firstRow="1" w:lastRow="0" w:firstColumn="1" w:lastColumn="0" w:noHBand="0" w:noVBand="1"/>
      </w:tblPr>
      <w:tblGrid>
        <w:gridCol w:w="2250"/>
        <w:gridCol w:w="1759"/>
        <w:gridCol w:w="2201"/>
        <w:gridCol w:w="2070"/>
        <w:gridCol w:w="1980"/>
        <w:gridCol w:w="1980"/>
        <w:gridCol w:w="900"/>
        <w:gridCol w:w="720"/>
        <w:gridCol w:w="1170"/>
      </w:tblGrid>
      <w:tr w:rsidR="00835D77" w:rsidRPr="00F14019" w14:paraId="2ABB819A" w14:textId="77777777" w:rsidTr="00835D77">
        <w:tc>
          <w:tcPr>
            <w:tcW w:w="2250" w:type="dxa"/>
            <w:vAlign w:val="center"/>
          </w:tcPr>
          <w:p w14:paraId="2F494884" w14:textId="77777777" w:rsidR="00835D77" w:rsidRPr="00F14019" w:rsidRDefault="00835D77" w:rsidP="00835D77">
            <w:pPr>
              <w:jc w:val="center"/>
              <w:rPr>
                <w:b/>
                <w:i/>
                <w:sz w:val="21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759" w:type="dxa"/>
            <w:vAlign w:val="center"/>
          </w:tcPr>
          <w:p w14:paraId="296FCEF7" w14:textId="77777777" w:rsidR="00835D77" w:rsidRPr="00F14019" w:rsidRDefault="00835D77" w:rsidP="00835D7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ed Expectations</w:t>
            </w: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F14019">
              <w:rPr>
                <w:rFonts w:eastAsia="Times New Roman" w:cstheme="minorHAnsi"/>
                <w:b/>
                <w:bCs/>
                <w:i/>
                <w:color w:val="000000"/>
                <w:sz w:val="16"/>
                <w:szCs w:val="16"/>
              </w:rPr>
              <w:t>4.0 (A), 3.67 (A-)</w:t>
            </w:r>
          </w:p>
        </w:tc>
        <w:tc>
          <w:tcPr>
            <w:tcW w:w="2201" w:type="dxa"/>
            <w:vAlign w:val="center"/>
          </w:tcPr>
          <w:p w14:paraId="4163997F" w14:textId="77777777" w:rsidR="00835D77" w:rsidRPr="00F14019" w:rsidRDefault="00835D77" w:rsidP="00835D7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et  Expectations</w:t>
            </w: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F14019">
              <w:rPr>
                <w:rFonts w:eastAsia="Times New Roman" w:cstheme="minorHAnsi"/>
                <w:b/>
                <w:bCs/>
                <w:i/>
                <w:color w:val="000000"/>
                <w:sz w:val="16"/>
                <w:szCs w:val="16"/>
              </w:rPr>
              <w:t>3.33 (B+), 3.00 (B), 2.67 (B-)</w:t>
            </w:r>
          </w:p>
        </w:tc>
        <w:tc>
          <w:tcPr>
            <w:tcW w:w="2070" w:type="dxa"/>
            <w:vAlign w:val="center"/>
          </w:tcPr>
          <w:p w14:paraId="250466B8" w14:textId="77777777" w:rsidR="00835D77" w:rsidRPr="00F14019" w:rsidRDefault="00835D77" w:rsidP="00835D7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Less Than Expected</w:t>
            </w: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F14019">
              <w:rPr>
                <w:rFonts w:eastAsia="Times New Roman" w:cstheme="minorHAnsi"/>
                <w:b/>
                <w:bCs/>
                <w:i/>
                <w:color w:val="000000"/>
                <w:sz w:val="16"/>
                <w:szCs w:val="16"/>
              </w:rPr>
              <w:t>2.33 (C+), 2.00 (C), 1.67 (C-)</w:t>
            </w:r>
          </w:p>
        </w:tc>
        <w:tc>
          <w:tcPr>
            <w:tcW w:w="1980" w:type="dxa"/>
            <w:vAlign w:val="center"/>
          </w:tcPr>
          <w:p w14:paraId="34E5628F" w14:textId="77777777" w:rsidR="00835D77" w:rsidRPr="00F14019" w:rsidRDefault="00835D77" w:rsidP="00835D77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F14019">
              <w:rPr>
                <w:rFonts w:eastAsia="Times New Roman" w:cstheme="minorHAnsi"/>
                <w:b/>
                <w:bCs/>
                <w:i/>
                <w:color w:val="000000"/>
                <w:sz w:val="16"/>
                <w:szCs w:val="16"/>
              </w:rPr>
              <w:t>1.33 (D+), 1.00 (D)</w:t>
            </w:r>
          </w:p>
        </w:tc>
        <w:tc>
          <w:tcPr>
            <w:tcW w:w="1980" w:type="dxa"/>
            <w:vAlign w:val="center"/>
          </w:tcPr>
          <w:p w14:paraId="5F02C6E3" w14:textId="77777777" w:rsidR="00835D77" w:rsidRPr="00F14019" w:rsidRDefault="00835D77" w:rsidP="00835D7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lure</w:t>
            </w: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F14019">
              <w:rPr>
                <w:rFonts w:eastAsia="Times New Roman" w:cstheme="minorHAnsi"/>
                <w:b/>
                <w:bCs/>
                <w:i/>
                <w:color w:val="000000"/>
                <w:sz w:val="16"/>
                <w:szCs w:val="16"/>
              </w:rPr>
              <w:t>0.00 (F)</w:t>
            </w:r>
          </w:p>
        </w:tc>
        <w:tc>
          <w:tcPr>
            <w:tcW w:w="900" w:type="dxa"/>
            <w:vAlign w:val="center"/>
          </w:tcPr>
          <w:p w14:paraId="0894E27D" w14:textId="77777777" w:rsidR="00835D77" w:rsidRPr="00F14019" w:rsidRDefault="00835D77" w:rsidP="00835D77">
            <w:pPr>
              <w:jc w:val="center"/>
              <w:rPr>
                <w:b/>
                <w:i/>
                <w:sz w:val="21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20" w:type="dxa"/>
            <w:vAlign w:val="center"/>
          </w:tcPr>
          <w:p w14:paraId="52C177BA" w14:textId="77777777" w:rsidR="00835D77" w:rsidRPr="00F14019" w:rsidRDefault="00835D77" w:rsidP="00835D77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1170" w:type="dxa"/>
            <w:vAlign w:val="center"/>
          </w:tcPr>
          <w:p w14:paraId="631AFBC0" w14:textId="77777777" w:rsidR="00835D77" w:rsidRPr="00F14019" w:rsidRDefault="00835D77" w:rsidP="00835D77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  <w:p w14:paraId="1D38E525" w14:textId="77777777" w:rsidR="00835D77" w:rsidRPr="00F14019" w:rsidRDefault="00835D77" w:rsidP="00835D77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(Click Ctrl-A and Press F9)</w:t>
            </w:r>
          </w:p>
        </w:tc>
      </w:tr>
      <w:tr w:rsidR="00835D77" w:rsidRPr="00F14019" w14:paraId="34469E01" w14:textId="77777777" w:rsidTr="00835D77">
        <w:trPr>
          <w:trHeight w:val="971"/>
        </w:trPr>
        <w:tc>
          <w:tcPr>
            <w:tcW w:w="2250" w:type="dxa"/>
          </w:tcPr>
          <w:p w14:paraId="7667BD85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 xml:space="preserve">Introduction and Background </w:t>
            </w:r>
            <w:r w:rsidRPr="00F14019">
              <w:rPr>
                <w:i/>
                <w:sz w:val="18"/>
                <w:szCs w:val="20"/>
              </w:rPr>
              <w:br/>
              <w:t>- Customer, Needs,  Benefits, &amp; Project History</w:t>
            </w:r>
          </w:p>
        </w:tc>
        <w:tc>
          <w:tcPr>
            <w:tcW w:w="1759" w:type="dxa"/>
          </w:tcPr>
          <w:p w14:paraId="04DE8996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The background information is very clear. </w:t>
            </w:r>
          </w:p>
        </w:tc>
        <w:tc>
          <w:tcPr>
            <w:tcW w:w="2201" w:type="dxa"/>
          </w:tcPr>
          <w:p w14:paraId="6850F31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mostly clear.</w:t>
            </w:r>
          </w:p>
        </w:tc>
        <w:tc>
          <w:tcPr>
            <w:tcW w:w="2070" w:type="dxa"/>
          </w:tcPr>
          <w:p w14:paraId="048BA583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somewhat clear.</w:t>
            </w:r>
          </w:p>
        </w:tc>
        <w:tc>
          <w:tcPr>
            <w:tcW w:w="1980" w:type="dxa"/>
          </w:tcPr>
          <w:p w14:paraId="7C593D5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unclear.</w:t>
            </w:r>
          </w:p>
        </w:tc>
        <w:tc>
          <w:tcPr>
            <w:tcW w:w="1980" w:type="dxa"/>
          </w:tcPr>
          <w:p w14:paraId="06945ADA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nsufficient background information presented</w:t>
            </w:r>
          </w:p>
        </w:tc>
        <w:tc>
          <w:tcPr>
            <w:tcW w:w="900" w:type="dxa"/>
            <w:vAlign w:val="center"/>
          </w:tcPr>
          <w:p w14:paraId="046E220F" w14:textId="1EBE5D7D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101D4A28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4EB2968E" w14:textId="4306D859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01D78A6E" w14:textId="77777777" w:rsidTr="00835D77">
        <w:trPr>
          <w:trHeight w:val="989"/>
        </w:trPr>
        <w:tc>
          <w:tcPr>
            <w:tcW w:w="2250" w:type="dxa"/>
          </w:tcPr>
          <w:p w14:paraId="14284CBB" w14:textId="77777777" w:rsidR="00835D77" w:rsidRPr="00F14019" w:rsidRDefault="00835D77" w:rsidP="00835D77">
            <w:pPr>
              <w:spacing w:after="100" w:afterAutospacing="1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 xml:space="preserve">Formulating an engineering problem based upon needs and benefits </w:t>
            </w:r>
          </w:p>
        </w:tc>
        <w:tc>
          <w:tcPr>
            <w:tcW w:w="1759" w:type="dxa"/>
          </w:tcPr>
          <w:p w14:paraId="6914568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It was very clear what the team planned to solve and why. </w:t>
            </w:r>
          </w:p>
        </w:tc>
        <w:tc>
          <w:tcPr>
            <w:tcW w:w="2201" w:type="dxa"/>
          </w:tcPr>
          <w:p w14:paraId="4C488CE0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mostly clear what the team planned to solve and why.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br/>
            </w:r>
          </w:p>
        </w:tc>
        <w:tc>
          <w:tcPr>
            <w:tcW w:w="2070" w:type="dxa"/>
          </w:tcPr>
          <w:p w14:paraId="165155A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somewhat clear what the team planned to solve and why.</w:t>
            </w:r>
          </w:p>
        </w:tc>
        <w:tc>
          <w:tcPr>
            <w:tcW w:w="1980" w:type="dxa"/>
          </w:tcPr>
          <w:p w14:paraId="4950A1B1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somewhat unclear what the team planned to solve and why.</w:t>
            </w:r>
          </w:p>
        </w:tc>
        <w:tc>
          <w:tcPr>
            <w:tcW w:w="1980" w:type="dxa"/>
          </w:tcPr>
          <w:p w14:paraId="3557E6F5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not conveyed what the team planned to solve and why.</w:t>
            </w:r>
          </w:p>
        </w:tc>
        <w:tc>
          <w:tcPr>
            <w:tcW w:w="900" w:type="dxa"/>
            <w:vAlign w:val="center"/>
          </w:tcPr>
          <w:p w14:paraId="08440ED0" w14:textId="1D36EF14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5F8F1D1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2A61B7DE" w14:textId="607A0AB5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7E766343" w14:textId="77777777" w:rsidTr="00835D77">
        <w:trPr>
          <w:trHeight w:val="782"/>
        </w:trPr>
        <w:tc>
          <w:tcPr>
            <w:tcW w:w="2250" w:type="dxa"/>
          </w:tcPr>
          <w:p w14:paraId="44E65C1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Identification of design requirements, specifications, and constraints</w:t>
            </w:r>
          </w:p>
        </w:tc>
        <w:tc>
          <w:tcPr>
            <w:tcW w:w="1759" w:type="dxa"/>
          </w:tcPr>
          <w:p w14:paraId="546734FF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very clear.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</w:p>
        </w:tc>
        <w:tc>
          <w:tcPr>
            <w:tcW w:w="2201" w:type="dxa"/>
          </w:tcPr>
          <w:p w14:paraId="1669014B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mostly clear.</w:t>
            </w:r>
          </w:p>
        </w:tc>
        <w:tc>
          <w:tcPr>
            <w:tcW w:w="2070" w:type="dxa"/>
          </w:tcPr>
          <w:p w14:paraId="556347E0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somewhat clear.</w:t>
            </w:r>
          </w:p>
        </w:tc>
        <w:tc>
          <w:tcPr>
            <w:tcW w:w="1980" w:type="dxa"/>
          </w:tcPr>
          <w:p w14:paraId="5CC94DF7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unclear.</w:t>
            </w:r>
          </w:p>
        </w:tc>
        <w:tc>
          <w:tcPr>
            <w:tcW w:w="1980" w:type="dxa"/>
          </w:tcPr>
          <w:p w14:paraId="31C0E4A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not presented.</w:t>
            </w:r>
          </w:p>
        </w:tc>
        <w:tc>
          <w:tcPr>
            <w:tcW w:w="900" w:type="dxa"/>
            <w:vAlign w:val="center"/>
          </w:tcPr>
          <w:p w14:paraId="5010D866" w14:textId="69D16A0C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14A92F4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14F46293" w14:textId="3362BF96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6849BA25" w14:textId="77777777" w:rsidTr="00835D77">
        <w:trPr>
          <w:trHeight w:val="1331"/>
        </w:trPr>
        <w:tc>
          <w:tcPr>
            <w:tcW w:w="2250" w:type="dxa"/>
          </w:tcPr>
          <w:p w14:paraId="1ECAF495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Application of appropriate and contemporary design methods</w:t>
            </w:r>
            <w:r w:rsidRPr="00F14019">
              <w:rPr>
                <w:i/>
                <w:sz w:val="18"/>
                <w:szCs w:val="20"/>
              </w:rPr>
              <w:br/>
              <w:t>- Developing multiple concepts</w:t>
            </w:r>
          </w:p>
        </w:tc>
        <w:tc>
          <w:tcPr>
            <w:tcW w:w="1759" w:type="dxa"/>
          </w:tcPr>
          <w:p w14:paraId="6B15B9B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 xml:space="preserve">Solution and approach demonstrated the total use of the engineering design process. </w:t>
            </w:r>
          </w:p>
        </w:tc>
        <w:tc>
          <w:tcPr>
            <w:tcW w:w="2201" w:type="dxa"/>
          </w:tcPr>
          <w:p w14:paraId="3B8192A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Many artifacts of the engineering design process were applied.</w:t>
            </w:r>
          </w:p>
        </w:tc>
        <w:tc>
          <w:tcPr>
            <w:tcW w:w="2070" w:type="dxa"/>
          </w:tcPr>
          <w:p w14:paraId="74E47C2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Some artifacts of the engineering design process were applied</w:t>
            </w:r>
          </w:p>
        </w:tc>
        <w:tc>
          <w:tcPr>
            <w:tcW w:w="1980" w:type="dxa"/>
          </w:tcPr>
          <w:p w14:paraId="7C7C537C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Few artifacts of the engineering design process were applied.</w:t>
            </w:r>
          </w:p>
        </w:tc>
        <w:tc>
          <w:tcPr>
            <w:tcW w:w="1980" w:type="dxa"/>
          </w:tcPr>
          <w:p w14:paraId="489BC28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Solution &amp; approach did not follow the engineering design process.</w:t>
            </w:r>
          </w:p>
        </w:tc>
        <w:tc>
          <w:tcPr>
            <w:tcW w:w="900" w:type="dxa"/>
            <w:vAlign w:val="center"/>
          </w:tcPr>
          <w:p w14:paraId="1A832A23" w14:textId="4CC7B848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4F439D0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185AA3C7" w14:textId="00A2EAA2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49C3BCA3" w14:textId="77777777" w:rsidTr="00835D77">
        <w:trPr>
          <w:trHeight w:val="1223"/>
        </w:trPr>
        <w:tc>
          <w:tcPr>
            <w:tcW w:w="2250" w:type="dxa"/>
          </w:tcPr>
          <w:p w14:paraId="6F7707C3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Demonstration of the proposed solution, such as prototype,  simulation, etc.</w:t>
            </w:r>
          </w:p>
        </w:tc>
        <w:tc>
          <w:tcPr>
            <w:tcW w:w="1759" w:type="dxa"/>
          </w:tcPr>
          <w:p w14:paraId="4471BA6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clearly showed that the team solved the engineering problem.</w:t>
            </w:r>
          </w:p>
        </w:tc>
        <w:tc>
          <w:tcPr>
            <w:tcW w:w="2201" w:type="dxa"/>
          </w:tcPr>
          <w:p w14:paraId="5A07DC8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many aspects of the engineering problem.</w:t>
            </w:r>
          </w:p>
        </w:tc>
        <w:tc>
          <w:tcPr>
            <w:tcW w:w="2070" w:type="dxa"/>
          </w:tcPr>
          <w:p w14:paraId="7AA2FC5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some aspects of the engineering problem.</w:t>
            </w:r>
          </w:p>
        </w:tc>
        <w:tc>
          <w:tcPr>
            <w:tcW w:w="1980" w:type="dxa"/>
          </w:tcPr>
          <w:p w14:paraId="59B8117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few aspects of the engineering problem.</w:t>
            </w:r>
          </w:p>
        </w:tc>
        <w:tc>
          <w:tcPr>
            <w:tcW w:w="1980" w:type="dxa"/>
          </w:tcPr>
          <w:p w14:paraId="0581E29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failed to show that the team solved the engineering problem.</w:t>
            </w:r>
          </w:p>
        </w:tc>
        <w:tc>
          <w:tcPr>
            <w:tcW w:w="900" w:type="dxa"/>
            <w:vAlign w:val="center"/>
          </w:tcPr>
          <w:p w14:paraId="62DD5EDD" w14:textId="6BEE8A9D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618D3919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20</w:t>
            </w:r>
          </w:p>
        </w:tc>
        <w:tc>
          <w:tcPr>
            <w:tcW w:w="1170" w:type="dxa"/>
            <w:vAlign w:val="center"/>
          </w:tcPr>
          <w:p w14:paraId="01D454BE" w14:textId="5F93BD29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34BBDA01" w14:textId="77777777" w:rsidTr="00835D77">
        <w:trPr>
          <w:trHeight w:val="1646"/>
        </w:trPr>
        <w:tc>
          <w:tcPr>
            <w:tcW w:w="2250" w:type="dxa"/>
          </w:tcPr>
          <w:p w14:paraId="75289B38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Evaluation of the proposed solution</w:t>
            </w:r>
            <w:r w:rsidRPr="00F14019">
              <w:rPr>
                <w:i/>
                <w:sz w:val="18"/>
                <w:szCs w:val="20"/>
              </w:rPr>
              <w:br/>
              <w:t xml:space="preserve">- Validation </w:t>
            </w:r>
            <w:r w:rsidRPr="00F14019">
              <w:rPr>
                <w:i/>
                <w:sz w:val="18"/>
                <w:szCs w:val="20"/>
              </w:rPr>
              <w:br/>
              <w:t>- Verification</w:t>
            </w:r>
            <w:r w:rsidRPr="00F14019">
              <w:rPr>
                <w:i/>
                <w:sz w:val="18"/>
                <w:szCs w:val="20"/>
              </w:rPr>
              <w:br/>
              <w:t>- Performance</w:t>
            </w:r>
            <w:r w:rsidRPr="00F14019">
              <w:rPr>
                <w:i/>
                <w:sz w:val="18"/>
                <w:szCs w:val="20"/>
              </w:rPr>
              <w:br/>
              <w:t>- Quality</w:t>
            </w:r>
            <w:r w:rsidRPr="00F14019">
              <w:rPr>
                <w:i/>
                <w:sz w:val="18"/>
                <w:szCs w:val="20"/>
              </w:rPr>
              <w:br/>
              <w:t>- Appropriate methods</w:t>
            </w:r>
          </w:p>
        </w:tc>
        <w:tc>
          <w:tcPr>
            <w:tcW w:w="1759" w:type="dxa"/>
          </w:tcPr>
          <w:p w14:paraId="31D7BAAA" w14:textId="77777777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</w:rPr>
              <w:t xml:space="preserve">The proposed solution was fully and systematically tested/evaluated using appropriate approaches. </w:t>
            </w:r>
          </w:p>
        </w:tc>
        <w:tc>
          <w:tcPr>
            <w:tcW w:w="2201" w:type="dxa"/>
          </w:tcPr>
          <w:p w14:paraId="3C20E765" w14:textId="77777777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Many features of </w:t>
            </w:r>
            <w:r w:rsidRPr="00F14019">
              <w:rPr>
                <w:i/>
                <w:sz w:val="18"/>
              </w:rPr>
              <w:t xml:space="preserve">the proposed solution were systematically tested/evaluated using appropriate approaches. </w:t>
            </w:r>
          </w:p>
        </w:tc>
        <w:tc>
          <w:tcPr>
            <w:tcW w:w="2070" w:type="dxa"/>
          </w:tcPr>
          <w:p w14:paraId="5559ED26" w14:textId="77777777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Some features of </w:t>
            </w:r>
            <w:r w:rsidRPr="00F14019">
              <w:rPr>
                <w:i/>
                <w:sz w:val="18"/>
              </w:rPr>
              <w:t xml:space="preserve">the proposed solution were tested/evaluated using appropriate approaches. </w:t>
            </w:r>
          </w:p>
        </w:tc>
        <w:tc>
          <w:tcPr>
            <w:tcW w:w="1980" w:type="dxa"/>
          </w:tcPr>
          <w:p w14:paraId="75EBB460" w14:textId="77777777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Few features of </w:t>
            </w:r>
            <w:r w:rsidRPr="00F14019">
              <w:rPr>
                <w:i/>
                <w:sz w:val="18"/>
              </w:rPr>
              <w:t>the proposed solution were tested/evaluated. Approaches used may not be appropriate.</w:t>
            </w:r>
          </w:p>
        </w:tc>
        <w:tc>
          <w:tcPr>
            <w:tcW w:w="1980" w:type="dxa"/>
          </w:tcPr>
          <w:p w14:paraId="6E73C47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proposed solution was not tested, and its performance was not evaluated.</w:t>
            </w:r>
          </w:p>
        </w:tc>
        <w:tc>
          <w:tcPr>
            <w:tcW w:w="900" w:type="dxa"/>
            <w:vAlign w:val="center"/>
          </w:tcPr>
          <w:p w14:paraId="6A448076" w14:textId="57C5F8F8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6101257A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5</w:t>
            </w:r>
          </w:p>
        </w:tc>
        <w:tc>
          <w:tcPr>
            <w:tcW w:w="1170" w:type="dxa"/>
            <w:vAlign w:val="center"/>
          </w:tcPr>
          <w:p w14:paraId="0407A7C5" w14:textId="01169C1F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27FAD981" w14:textId="77777777" w:rsidTr="00835D77">
        <w:tc>
          <w:tcPr>
            <w:tcW w:w="2250" w:type="dxa"/>
          </w:tcPr>
          <w:p w14:paraId="25A71D0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Overall Communication</w:t>
            </w:r>
            <w:r w:rsidRPr="00F14019">
              <w:rPr>
                <w:i/>
                <w:sz w:val="18"/>
                <w:szCs w:val="20"/>
              </w:rPr>
              <w:br/>
              <w:t>- Completeness</w:t>
            </w:r>
            <w:r w:rsidRPr="00F14019">
              <w:rPr>
                <w:i/>
                <w:sz w:val="18"/>
                <w:szCs w:val="20"/>
              </w:rPr>
              <w:br/>
              <w:t>- Correctness</w:t>
            </w:r>
            <w:r w:rsidRPr="00F14019">
              <w:rPr>
                <w:i/>
                <w:sz w:val="18"/>
                <w:szCs w:val="20"/>
              </w:rPr>
              <w:br/>
              <w:t>- Clarity</w:t>
            </w:r>
            <w:r w:rsidRPr="00F14019">
              <w:rPr>
                <w:i/>
                <w:sz w:val="18"/>
                <w:szCs w:val="20"/>
              </w:rPr>
              <w:br/>
              <w:t>- Conciseness</w:t>
            </w:r>
          </w:p>
        </w:tc>
        <w:tc>
          <w:tcPr>
            <w:tcW w:w="1759" w:type="dxa"/>
          </w:tcPr>
          <w:p w14:paraId="17104B2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Always clear, accurate, and complete. It was very easy to understand.</w:t>
            </w:r>
          </w:p>
        </w:tc>
        <w:tc>
          <w:tcPr>
            <w:tcW w:w="2201" w:type="dxa"/>
          </w:tcPr>
          <w:p w14:paraId="67204CA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Mostly clear, accurate, and complete. It was mostly easy to understand.</w:t>
            </w:r>
          </w:p>
        </w:tc>
        <w:tc>
          <w:tcPr>
            <w:tcW w:w="2070" w:type="dxa"/>
          </w:tcPr>
          <w:p w14:paraId="5D292D3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Usually clear, accurate, and complete. It was sometimes difficult  to understand.</w:t>
            </w:r>
          </w:p>
        </w:tc>
        <w:tc>
          <w:tcPr>
            <w:tcW w:w="1980" w:type="dxa"/>
          </w:tcPr>
          <w:p w14:paraId="0FB921BA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Frequently unclear, inaccurate, and/or incomplete. It was frequently difficult to understand.</w:t>
            </w:r>
          </w:p>
        </w:tc>
        <w:tc>
          <w:tcPr>
            <w:tcW w:w="1980" w:type="dxa"/>
          </w:tcPr>
          <w:p w14:paraId="4C4FA89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Mostly unclear, inaccurate, and/or incomplete. It was very difficult to understand.</w:t>
            </w:r>
          </w:p>
          <w:p w14:paraId="2704C39D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CD12E6E" w14:textId="2DAFED0C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7FEF2E57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25</w:t>
            </w:r>
          </w:p>
        </w:tc>
        <w:tc>
          <w:tcPr>
            <w:tcW w:w="1170" w:type="dxa"/>
            <w:vAlign w:val="center"/>
          </w:tcPr>
          <w:p w14:paraId="15D1AD87" w14:textId="00485CDE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1800B0CF" w14:textId="77777777" w:rsidTr="00835D77">
        <w:tc>
          <w:tcPr>
            <w:tcW w:w="2250" w:type="dxa"/>
          </w:tcPr>
          <w:p w14:paraId="5D76EBF3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</w:p>
        </w:tc>
        <w:tc>
          <w:tcPr>
            <w:tcW w:w="1759" w:type="dxa"/>
          </w:tcPr>
          <w:p w14:paraId="3646AB0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2201" w:type="dxa"/>
          </w:tcPr>
          <w:p w14:paraId="501D39DC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2070" w:type="dxa"/>
          </w:tcPr>
          <w:p w14:paraId="0C419DD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1980" w:type="dxa"/>
          </w:tcPr>
          <w:p w14:paraId="4C5110A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1980" w:type="dxa"/>
          </w:tcPr>
          <w:p w14:paraId="5CF9B94D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900" w:type="dxa"/>
          </w:tcPr>
          <w:p w14:paraId="7346B3DC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b/>
                <w:bCs/>
                <w:i/>
                <w:szCs w:val="24"/>
              </w:rPr>
              <w:t>Total</w:t>
            </w:r>
          </w:p>
        </w:tc>
        <w:tc>
          <w:tcPr>
            <w:tcW w:w="720" w:type="dxa"/>
          </w:tcPr>
          <w:p w14:paraId="7A6EE68B" w14:textId="20EB89D4" w:rsidR="00835D77" w:rsidRPr="00F14019" w:rsidRDefault="00835D77" w:rsidP="00835D77">
            <w:pPr>
              <w:jc w:val="center"/>
              <w:rPr>
                <w:i/>
                <w:sz w:val="18"/>
                <w:szCs w:val="18"/>
              </w:rPr>
            </w:pPr>
            <w:r w:rsidRPr="00F14019">
              <w:rPr>
                <w:i/>
                <w:sz w:val="18"/>
                <w:szCs w:val="18"/>
              </w:rPr>
              <w:fldChar w:fldCharType="begin"/>
            </w:r>
            <w:r w:rsidRPr="00F14019">
              <w:rPr>
                <w:i/>
                <w:sz w:val="18"/>
                <w:szCs w:val="18"/>
              </w:rPr>
              <w:instrText xml:space="preserve"> =SUM(ABOVE) \# "0.00" </w:instrText>
            </w:r>
            <w:r w:rsidRPr="00F14019">
              <w:rPr>
                <w:i/>
                <w:sz w:val="18"/>
                <w:szCs w:val="18"/>
              </w:rPr>
              <w:fldChar w:fldCharType="separate"/>
            </w:r>
            <w:r w:rsidR="00D80647">
              <w:rPr>
                <w:i/>
                <w:noProof/>
                <w:sz w:val="18"/>
                <w:szCs w:val="18"/>
              </w:rPr>
              <w:t>1.00</w:t>
            </w:r>
            <w:r w:rsidRPr="00F14019">
              <w:rPr>
                <w:i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</w:tcPr>
          <w:p w14:paraId="0B8F6ACB" w14:textId="00D32F65" w:rsidR="00835D77" w:rsidRPr="00F14019" w:rsidRDefault="00835D77" w:rsidP="00835D77">
            <w:pPr>
              <w:jc w:val="center"/>
              <w:rPr>
                <w:i/>
                <w:szCs w:val="24"/>
              </w:rPr>
            </w:pPr>
            <w:r w:rsidRPr="00F14019">
              <w:rPr>
                <w:i/>
                <w:szCs w:val="24"/>
              </w:rPr>
              <w:fldChar w:fldCharType="begin"/>
            </w:r>
            <w:r w:rsidRPr="00F14019">
              <w:rPr>
                <w:i/>
                <w:szCs w:val="24"/>
              </w:rPr>
              <w:instrText xml:space="preserve"> =SUM(ABOVE) \# "0.00" </w:instrText>
            </w:r>
            <w:r w:rsidRPr="00F14019">
              <w:rPr>
                <w:i/>
                <w:szCs w:val="24"/>
              </w:rPr>
              <w:fldChar w:fldCharType="separate"/>
            </w:r>
            <w:r w:rsidR="00D80647">
              <w:rPr>
                <w:i/>
                <w:noProof/>
                <w:szCs w:val="24"/>
              </w:rPr>
              <w:t>0.00</w:t>
            </w:r>
            <w:r w:rsidRPr="00F14019">
              <w:rPr>
                <w:i/>
                <w:szCs w:val="24"/>
              </w:rPr>
              <w:fldChar w:fldCharType="end"/>
            </w:r>
          </w:p>
        </w:tc>
      </w:tr>
    </w:tbl>
    <w:p w14:paraId="3814A025" w14:textId="5ACBA9F4" w:rsidR="00AF2486" w:rsidRPr="00F14019" w:rsidRDefault="00AF2486" w:rsidP="00182FD8">
      <w:pPr>
        <w:tabs>
          <w:tab w:val="left" w:leader="underscore" w:pos="6480"/>
          <w:tab w:val="left" w:leader="underscore" w:pos="9360"/>
        </w:tabs>
        <w:ind w:left="720"/>
        <w:rPr>
          <w:i/>
        </w:rPr>
      </w:pPr>
      <w:r w:rsidRPr="00F14019">
        <w:rPr>
          <w:i/>
        </w:rPr>
        <w:t>Reviewer Name:</w:t>
      </w:r>
      <w:r w:rsidR="00387FEA">
        <w:rPr>
          <w:i/>
        </w:rPr>
        <w:t xml:space="preserve"> </w:t>
      </w:r>
      <w:proofErr w:type="gramStart"/>
      <w:r w:rsidRPr="00F14019">
        <w:rPr>
          <w:i/>
        </w:rPr>
        <w:tab/>
        <w:t xml:space="preserve">  Date</w:t>
      </w:r>
      <w:proofErr w:type="gramEnd"/>
      <w:r w:rsidRPr="00F14019">
        <w:rPr>
          <w:i/>
        </w:rPr>
        <w:t>:</w:t>
      </w:r>
      <w:r w:rsidR="00387FEA">
        <w:rPr>
          <w:i/>
        </w:rPr>
        <w:t xml:space="preserve"> </w:t>
      </w:r>
      <w:r w:rsidR="00B07755" w:rsidRPr="00F14019">
        <w:rPr>
          <w:i/>
        </w:rPr>
        <w:tab/>
      </w:r>
    </w:p>
    <w:p w14:paraId="4904398A" w14:textId="2E0EC7B5" w:rsidR="00B13B73" w:rsidRPr="00F14019" w:rsidRDefault="00891FA8" w:rsidP="00DA4734">
      <w:pPr>
        <w:spacing w:after="0" w:line="240" w:lineRule="auto"/>
        <w:rPr>
          <w:b/>
          <w:i/>
        </w:rPr>
      </w:pPr>
      <w:r w:rsidRPr="00F14019">
        <w:rPr>
          <w:b/>
          <w:i/>
        </w:rPr>
        <w:t>Please provide comments</w:t>
      </w:r>
      <w:r w:rsidR="00562121" w:rsidRPr="00F14019">
        <w:rPr>
          <w:b/>
          <w:i/>
        </w:rPr>
        <w:t xml:space="preserve"> below:</w:t>
      </w:r>
      <w:r w:rsidR="00DA4734" w:rsidRPr="00F14019">
        <w:rPr>
          <w:b/>
          <w:i/>
        </w:rPr>
        <w:t xml:space="preserve"> </w:t>
      </w:r>
      <w:r w:rsidR="00DA4734" w:rsidRPr="00F14019">
        <w:rPr>
          <w:i/>
        </w:rPr>
        <w:t>(If you need more space, please use the backside)</w:t>
      </w:r>
      <w:r w:rsidR="00A531BE" w:rsidRPr="00F14019">
        <w:rPr>
          <w:b/>
          <w:i/>
        </w:rPr>
        <w:t>:</w:t>
      </w:r>
    </w:p>
    <w:tbl>
      <w:tblPr>
        <w:tblStyle w:val="TableGrid"/>
        <w:tblW w:w="15025" w:type="dxa"/>
        <w:tblLook w:val="04A0" w:firstRow="1" w:lastRow="0" w:firstColumn="1" w:lastColumn="0" w:noHBand="0" w:noVBand="1"/>
      </w:tblPr>
      <w:tblGrid>
        <w:gridCol w:w="15025"/>
      </w:tblGrid>
      <w:tr w:rsidR="00251E08" w:rsidRPr="00F14019" w14:paraId="3DFB3112" w14:textId="77777777" w:rsidTr="009E2D96">
        <w:trPr>
          <w:trHeight w:val="4733"/>
        </w:trPr>
        <w:tc>
          <w:tcPr>
            <w:tcW w:w="15025" w:type="dxa"/>
          </w:tcPr>
          <w:p w14:paraId="42204D02" w14:textId="018C24AE" w:rsidR="00251E08" w:rsidRPr="00F14019" w:rsidRDefault="00891FA8" w:rsidP="00AF2486">
            <w:pPr>
              <w:rPr>
                <w:i/>
              </w:rPr>
            </w:pPr>
            <w:r w:rsidRPr="00F14019">
              <w:rPr>
                <w:i/>
              </w:rPr>
              <w:lastRenderedPageBreak/>
              <w:t>What aspects of the project were impressive?</w:t>
            </w:r>
          </w:p>
          <w:p w14:paraId="6C371273" w14:textId="77777777" w:rsidR="00251E08" w:rsidRPr="00F42F17" w:rsidRDefault="00251E08" w:rsidP="00AF2486"/>
          <w:p w14:paraId="3B614ADE" w14:textId="77777777" w:rsidR="00FE5E3C" w:rsidRPr="00F42F17" w:rsidRDefault="00FE5E3C" w:rsidP="00AF2486"/>
          <w:p w14:paraId="392E3D87" w14:textId="06ED50BC" w:rsidR="00FE5E3C" w:rsidRPr="00F42F17" w:rsidRDefault="00FE5E3C" w:rsidP="00AF2486"/>
        </w:tc>
      </w:tr>
      <w:tr w:rsidR="00251E08" w:rsidRPr="00F14019" w14:paraId="0EEE26BC" w14:textId="77777777" w:rsidTr="009A2B4C">
        <w:trPr>
          <w:trHeight w:val="4391"/>
        </w:trPr>
        <w:tc>
          <w:tcPr>
            <w:tcW w:w="15025" w:type="dxa"/>
          </w:tcPr>
          <w:p w14:paraId="68964EE3" w14:textId="1722DB07" w:rsidR="00251E08" w:rsidRPr="00F14019" w:rsidRDefault="00891FA8" w:rsidP="00AF2486">
            <w:pPr>
              <w:rPr>
                <w:i/>
              </w:rPr>
            </w:pPr>
            <w:r w:rsidRPr="00F14019">
              <w:rPr>
                <w:i/>
              </w:rPr>
              <w:t>What were possible o</w:t>
            </w:r>
            <w:r w:rsidR="00F86260" w:rsidRPr="00F14019">
              <w:rPr>
                <w:i/>
              </w:rPr>
              <w:t xml:space="preserve">pportunities for </w:t>
            </w:r>
            <w:r w:rsidRPr="00F14019">
              <w:rPr>
                <w:i/>
              </w:rPr>
              <w:t>improvement?</w:t>
            </w:r>
          </w:p>
          <w:p w14:paraId="4027E61C" w14:textId="77777777" w:rsidR="003B537C" w:rsidRPr="00F42F17" w:rsidRDefault="003B537C" w:rsidP="00AF2486"/>
          <w:p w14:paraId="51720C7A" w14:textId="38BC3600" w:rsidR="009A2B4C" w:rsidRPr="00F42F17" w:rsidRDefault="009A2B4C" w:rsidP="00AF2486"/>
          <w:p w14:paraId="27706509" w14:textId="77777777" w:rsidR="00D80647" w:rsidRPr="00F42F17" w:rsidRDefault="00D80647" w:rsidP="00AF2486"/>
          <w:p w14:paraId="56F6CA6A" w14:textId="753DF9B9" w:rsidR="009A2B4C" w:rsidRPr="00F42F17" w:rsidRDefault="009A2B4C" w:rsidP="00AF2486"/>
          <w:p w14:paraId="2CF358C6" w14:textId="77777777" w:rsidR="00FE5E3C" w:rsidRPr="00F42F17" w:rsidRDefault="00FE5E3C" w:rsidP="00AF2486"/>
          <w:p w14:paraId="0EA163FF" w14:textId="77777777" w:rsidR="00FE5E3C" w:rsidRPr="00F42F17" w:rsidRDefault="00FE5E3C" w:rsidP="00AF2486"/>
          <w:p w14:paraId="6BED95AD" w14:textId="77777777" w:rsidR="00FE5E3C" w:rsidRPr="00F42F17" w:rsidRDefault="00FE5E3C" w:rsidP="00AF2486"/>
          <w:p w14:paraId="57000E20" w14:textId="77777777" w:rsidR="00D80647" w:rsidRPr="00F42F17" w:rsidRDefault="00D80647" w:rsidP="00AF2486"/>
          <w:p w14:paraId="4892CB28" w14:textId="77777777" w:rsidR="00D80647" w:rsidRPr="00F42F17" w:rsidRDefault="00D80647" w:rsidP="00AF2486"/>
          <w:p w14:paraId="3EC0C01B" w14:textId="77777777" w:rsidR="00D80647" w:rsidRPr="00F42F17" w:rsidRDefault="00D80647" w:rsidP="00AF2486"/>
          <w:p w14:paraId="7FA471F1" w14:textId="77777777" w:rsidR="00D80647" w:rsidRPr="00F42F17" w:rsidRDefault="00D80647" w:rsidP="00AF2486"/>
          <w:p w14:paraId="6C1A67A9" w14:textId="77777777" w:rsidR="00D80647" w:rsidRPr="00F42F17" w:rsidRDefault="00D80647" w:rsidP="00AF2486"/>
          <w:p w14:paraId="135DD697" w14:textId="77777777" w:rsidR="00D80647" w:rsidRPr="00F42F17" w:rsidRDefault="00D80647" w:rsidP="00AF2486"/>
          <w:p w14:paraId="3A1AD250" w14:textId="77777777" w:rsidR="00D80647" w:rsidRPr="00F42F17" w:rsidRDefault="00D80647" w:rsidP="00AF2486"/>
          <w:p w14:paraId="549F24DE" w14:textId="77777777" w:rsidR="00D80647" w:rsidRPr="00F42F17" w:rsidRDefault="00D80647" w:rsidP="00AF2486"/>
          <w:p w14:paraId="6223F4FC" w14:textId="77777777" w:rsidR="00D80647" w:rsidRPr="00F42F17" w:rsidRDefault="00D80647" w:rsidP="00AF2486"/>
          <w:p w14:paraId="00C7E022" w14:textId="480E2811" w:rsidR="00D80647" w:rsidRPr="00F42F17" w:rsidRDefault="00D80647" w:rsidP="00AF2486"/>
        </w:tc>
      </w:tr>
    </w:tbl>
    <w:p w14:paraId="391E7B16" w14:textId="5B773F2C" w:rsidR="009E2D96" w:rsidRPr="00F14019" w:rsidRDefault="00251E08">
      <w:pPr>
        <w:rPr>
          <w:b/>
          <w:i/>
        </w:rPr>
      </w:pPr>
      <w:r w:rsidRPr="00F14019">
        <w:rPr>
          <w:b/>
          <w:i/>
        </w:rPr>
        <w:t xml:space="preserve">Thank you very much for providing your feedback.  </w:t>
      </w:r>
      <w:r w:rsidR="00CA53EE" w:rsidRPr="00F14019">
        <w:rPr>
          <w:b/>
          <w:i/>
        </w:rPr>
        <w:t>Please email the completed form to mastev@rpi.edu.</w:t>
      </w:r>
      <w:r w:rsidR="00DA4734" w:rsidRPr="00F14019">
        <w:rPr>
          <w:b/>
          <w:i/>
        </w:rPr>
        <w:tab/>
      </w:r>
    </w:p>
    <w:sectPr w:rsidR="009E2D96" w:rsidRPr="00F14019" w:rsidSect="00F3588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720" w:right="720" w:bottom="173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41DC5" w14:textId="77777777" w:rsidR="00321D93" w:rsidRDefault="00321D93" w:rsidP="00182FD8">
      <w:pPr>
        <w:spacing w:after="0" w:line="240" w:lineRule="auto"/>
      </w:pPr>
      <w:r>
        <w:separator/>
      </w:r>
    </w:p>
  </w:endnote>
  <w:endnote w:type="continuationSeparator" w:id="0">
    <w:p w14:paraId="46E57CD5" w14:textId="77777777" w:rsidR="00321D93" w:rsidRDefault="00321D93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1F728" w14:textId="77777777" w:rsidR="004A55A7" w:rsidRDefault="004A55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9D7CF44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F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58025" w14:textId="77777777" w:rsidR="004A55A7" w:rsidRDefault="004A55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100AA" w14:textId="77777777" w:rsidR="00321D93" w:rsidRDefault="00321D93" w:rsidP="00182FD8">
      <w:pPr>
        <w:spacing w:after="0" w:line="240" w:lineRule="auto"/>
      </w:pPr>
      <w:r>
        <w:separator/>
      </w:r>
    </w:p>
  </w:footnote>
  <w:footnote w:type="continuationSeparator" w:id="0">
    <w:p w14:paraId="5B80C0F3" w14:textId="77777777" w:rsidR="00321D93" w:rsidRDefault="00321D93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3B175" w14:textId="77777777" w:rsidR="004A55A7" w:rsidRDefault="004A55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0902D" w14:textId="207FAEF8" w:rsidR="00182FD8" w:rsidRDefault="00182FD8" w:rsidP="00182FD8">
    <w:pPr>
      <w:jc w:val="center"/>
    </w:pPr>
    <w:r w:rsidRPr="00AF2486">
      <w:rPr>
        <w:sz w:val="28"/>
      </w:rPr>
      <w:t xml:space="preserve">Final Design Review Feedback and Evaluation Form </w:t>
    </w:r>
    <w:r w:rsidR="00B04A8B">
      <w:br/>
      <w:t xml:space="preserve">(Rev. </w:t>
    </w:r>
    <w:r w:rsidR="00E27F9C">
      <w:t>20</w:t>
    </w:r>
    <w:r w:rsidR="00043B87">
      <w:t>21</w:t>
    </w:r>
    <w:r w:rsidR="00E27F9C">
      <w:t>-0</w:t>
    </w:r>
    <w:r w:rsidR="00043B87">
      <w:t>4</w:t>
    </w:r>
    <w:r w:rsidR="00E27F9C">
      <w:t>-</w:t>
    </w:r>
    <w:r w:rsidR="004A55A7">
      <w:t>21</w:t>
    </w:r>
    <w: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3D68D" w14:textId="77777777" w:rsidR="004A55A7" w:rsidRDefault="004A55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I0MLA1MzUwNDIyUdpeDU4uLM/DyQApNaAKtmhFosAAAA"/>
  </w:docVars>
  <w:rsids>
    <w:rsidRoot w:val="00FB2741"/>
    <w:rsid w:val="00002B94"/>
    <w:rsid w:val="0001045A"/>
    <w:rsid w:val="0001347C"/>
    <w:rsid w:val="0001535C"/>
    <w:rsid w:val="00035607"/>
    <w:rsid w:val="00043B87"/>
    <w:rsid w:val="00043BCB"/>
    <w:rsid w:val="00053DBA"/>
    <w:rsid w:val="00061626"/>
    <w:rsid w:val="00071FFC"/>
    <w:rsid w:val="00075E18"/>
    <w:rsid w:val="000D7D4B"/>
    <w:rsid w:val="0010588E"/>
    <w:rsid w:val="00107C19"/>
    <w:rsid w:val="001106EA"/>
    <w:rsid w:val="00182FD8"/>
    <w:rsid w:val="001C0F9B"/>
    <w:rsid w:val="001C6437"/>
    <w:rsid w:val="001D0DFB"/>
    <w:rsid w:val="001D536A"/>
    <w:rsid w:val="001E328D"/>
    <w:rsid w:val="002078FF"/>
    <w:rsid w:val="0021090E"/>
    <w:rsid w:val="00225B5A"/>
    <w:rsid w:val="00251E08"/>
    <w:rsid w:val="00252359"/>
    <w:rsid w:val="00286C32"/>
    <w:rsid w:val="002908F8"/>
    <w:rsid w:val="002F6024"/>
    <w:rsid w:val="003116D3"/>
    <w:rsid w:val="00321D93"/>
    <w:rsid w:val="00324E9B"/>
    <w:rsid w:val="003475B3"/>
    <w:rsid w:val="00387FEA"/>
    <w:rsid w:val="003908C4"/>
    <w:rsid w:val="003954DF"/>
    <w:rsid w:val="003B537C"/>
    <w:rsid w:val="003C7C26"/>
    <w:rsid w:val="003D2759"/>
    <w:rsid w:val="003E6D6A"/>
    <w:rsid w:val="003F353F"/>
    <w:rsid w:val="0040180C"/>
    <w:rsid w:val="00421575"/>
    <w:rsid w:val="00423F01"/>
    <w:rsid w:val="00444406"/>
    <w:rsid w:val="00451A2A"/>
    <w:rsid w:val="0046067F"/>
    <w:rsid w:val="00487958"/>
    <w:rsid w:val="004A19DE"/>
    <w:rsid w:val="004A4DD9"/>
    <w:rsid w:val="004A55A7"/>
    <w:rsid w:val="004B00DC"/>
    <w:rsid w:val="004B77A3"/>
    <w:rsid w:val="004C0119"/>
    <w:rsid w:val="004C5887"/>
    <w:rsid w:val="004D382D"/>
    <w:rsid w:val="004F60C1"/>
    <w:rsid w:val="00562121"/>
    <w:rsid w:val="005844EF"/>
    <w:rsid w:val="005A0144"/>
    <w:rsid w:val="005C1C0C"/>
    <w:rsid w:val="005C3DE6"/>
    <w:rsid w:val="005D0D00"/>
    <w:rsid w:val="005F62F1"/>
    <w:rsid w:val="0060601C"/>
    <w:rsid w:val="00640D94"/>
    <w:rsid w:val="00641EBE"/>
    <w:rsid w:val="00662109"/>
    <w:rsid w:val="00662896"/>
    <w:rsid w:val="00694F5F"/>
    <w:rsid w:val="00696D76"/>
    <w:rsid w:val="006974EA"/>
    <w:rsid w:val="006A406B"/>
    <w:rsid w:val="006C4931"/>
    <w:rsid w:val="006E3C65"/>
    <w:rsid w:val="00705012"/>
    <w:rsid w:val="007079F1"/>
    <w:rsid w:val="007124A1"/>
    <w:rsid w:val="0073573C"/>
    <w:rsid w:val="00765E44"/>
    <w:rsid w:val="00777B4B"/>
    <w:rsid w:val="007B0BDA"/>
    <w:rsid w:val="007B0DEE"/>
    <w:rsid w:val="007D0D86"/>
    <w:rsid w:val="007D39BA"/>
    <w:rsid w:val="007E03CC"/>
    <w:rsid w:val="00807C96"/>
    <w:rsid w:val="008141C0"/>
    <w:rsid w:val="00816C94"/>
    <w:rsid w:val="00835D77"/>
    <w:rsid w:val="008402D5"/>
    <w:rsid w:val="00841B56"/>
    <w:rsid w:val="00891FA8"/>
    <w:rsid w:val="008A5986"/>
    <w:rsid w:val="008A6C96"/>
    <w:rsid w:val="008C2443"/>
    <w:rsid w:val="008E6FA6"/>
    <w:rsid w:val="009036F6"/>
    <w:rsid w:val="00906D60"/>
    <w:rsid w:val="0091091D"/>
    <w:rsid w:val="00923548"/>
    <w:rsid w:val="00923DE0"/>
    <w:rsid w:val="00962C61"/>
    <w:rsid w:val="009851C3"/>
    <w:rsid w:val="00991FEE"/>
    <w:rsid w:val="009920B5"/>
    <w:rsid w:val="00992231"/>
    <w:rsid w:val="009A2B4C"/>
    <w:rsid w:val="009C58DC"/>
    <w:rsid w:val="009E2D96"/>
    <w:rsid w:val="009F0085"/>
    <w:rsid w:val="009F1081"/>
    <w:rsid w:val="009F63A9"/>
    <w:rsid w:val="00A01F29"/>
    <w:rsid w:val="00A238CA"/>
    <w:rsid w:val="00A34FB3"/>
    <w:rsid w:val="00A43F8E"/>
    <w:rsid w:val="00A50786"/>
    <w:rsid w:val="00A510DD"/>
    <w:rsid w:val="00A531BE"/>
    <w:rsid w:val="00A602D9"/>
    <w:rsid w:val="00A82D45"/>
    <w:rsid w:val="00AB5DC6"/>
    <w:rsid w:val="00AE1A19"/>
    <w:rsid w:val="00AF2486"/>
    <w:rsid w:val="00B04A8B"/>
    <w:rsid w:val="00B07755"/>
    <w:rsid w:val="00B13B73"/>
    <w:rsid w:val="00B43024"/>
    <w:rsid w:val="00B5264F"/>
    <w:rsid w:val="00B560C8"/>
    <w:rsid w:val="00B977E3"/>
    <w:rsid w:val="00BA262A"/>
    <w:rsid w:val="00BC76B1"/>
    <w:rsid w:val="00C33972"/>
    <w:rsid w:val="00C43764"/>
    <w:rsid w:val="00C445E2"/>
    <w:rsid w:val="00C52FD0"/>
    <w:rsid w:val="00C81FD2"/>
    <w:rsid w:val="00CA53EE"/>
    <w:rsid w:val="00CB3872"/>
    <w:rsid w:val="00CC08CF"/>
    <w:rsid w:val="00CD0B76"/>
    <w:rsid w:val="00D3474A"/>
    <w:rsid w:val="00D47547"/>
    <w:rsid w:val="00D63E94"/>
    <w:rsid w:val="00D80647"/>
    <w:rsid w:val="00D94031"/>
    <w:rsid w:val="00DA4734"/>
    <w:rsid w:val="00DC2FCF"/>
    <w:rsid w:val="00DC7699"/>
    <w:rsid w:val="00DF2540"/>
    <w:rsid w:val="00DF2F31"/>
    <w:rsid w:val="00E27F9C"/>
    <w:rsid w:val="00E33D06"/>
    <w:rsid w:val="00E50097"/>
    <w:rsid w:val="00E97E36"/>
    <w:rsid w:val="00EA7A6D"/>
    <w:rsid w:val="00EC04FC"/>
    <w:rsid w:val="00ED5E4F"/>
    <w:rsid w:val="00F00987"/>
    <w:rsid w:val="00F05562"/>
    <w:rsid w:val="00F14019"/>
    <w:rsid w:val="00F20359"/>
    <w:rsid w:val="00F35882"/>
    <w:rsid w:val="00F42F17"/>
    <w:rsid w:val="00F57736"/>
    <w:rsid w:val="00F6083F"/>
    <w:rsid w:val="00F8014C"/>
    <w:rsid w:val="00F86260"/>
    <w:rsid w:val="00FB1F44"/>
    <w:rsid w:val="00FB2741"/>
    <w:rsid w:val="00FB4F5D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paragraph" w:styleId="BalloonText">
    <w:name w:val="Balloon Text"/>
    <w:basedOn w:val="Normal"/>
    <w:link w:val="BalloonTextChar"/>
    <w:uiPriority w:val="99"/>
    <w:semiHidden/>
    <w:unhideWhenUsed/>
    <w:rsid w:val="00835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D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27T17:38:00Z</dcterms:created>
  <dcterms:modified xsi:type="dcterms:W3CDTF">2022-05-03T19:43:00Z</dcterms:modified>
</cp:coreProperties>
</file>